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6" w:name="the-next-steps-are-done-in-gcms-real-time-analysis-software"/>
      <w:bookmarkEnd w:id="26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notes-on-carboxen-1010-plot-column"/>
      <w:bookmarkEnd w:id="35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0969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d938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6dd43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